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f72adc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s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997b648-27fd-4397-8a05-b8393969788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31:17Z</dcterms:created>
  <dcterms:modified xsi:type="dcterms:W3CDTF">2023-07-31T10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